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34C62F" w14:textId="77777777" w:rsidR="00F52B6F" w:rsidRPr="00593D81" w:rsidRDefault="00F52B6F" w:rsidP="00DA1409">
      <w:pPr>
        <w:spacing w:before="480"/>
        <w:rPr>
          <w:rFonts w:ascii="Crimson" w:hAnsi="Crimson" w:cstheme="majorHAnsi"/>
          <w:b/>
        </w:rPr>
      </w:pPr>
      <w:bookmarkStart w:id="1" w:name="_GoBack"/>
      <w:bookmarkEnd w:id="1"/>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4098314"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74575060"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2DF96ECC"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9"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00140DBB">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D45EC08"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Scaling in progress</w:t>
            </w:r>
          </w:p>
          <w:p w14:paraId="56F2160D" w14:textId="56AA8873"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7EE0D483" w14:textId="07FD50E3"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12777041" w14:textId="4768FC65" w:rsidR="006B49AE" w:rsidRPr="00E62C7D" w:rsidRDefault="006B49AE" w:rsidP="00E62C7D">
            <w:pPr>
              <w:ind w:left="60"/>
              <w:rPr>
                <w:rFonts w:ascii="Source Sans Pro" w:hAnsi="Source Sans Pro"/>
                <w:sz w:val="22"/>
                <w:szCs w:val="22"/>
              </w:rPr>
            </w:pPr>
          </w:p>
          <w:p w14:paraId="4E3A23A3" w14:textId="77777777" w:rsidR="006B49AE" w:rsidRPr="00593D81" w:rsidRDefault="006B49AE" w:rsidP="007B5EBC">
            <w:pPr>
              <w:pStyle w:val="Tablebul1"/>
              <w:numPr>
                <w:ilvl w:val="0"/>
                <w:numId w:val="0"/>
              </w:numPr>
              <w:ind w:left="245"/>
              <w:rPr>
                <w:rFonts w:ascii="Source Sans Pro" w:hAnsi="Source Sans Pro"/>
              </w:rPr>
            </w:pPr>
          </w:p>
          <w:p w14:paraId="7218050D" w14:textId="16DCD845" w:rsidR="006B49AE" w:rsidRPr="00593D81" w:rsidRDefault="006B49AE" w:rsidP="00D81987">
            <w:pPr>
              <w:pStyle w:val="Tablebul1"/>
              <w:numPr>
                <w:ilvl w:val="0"/>
                <w:numId w:val="0"/>
              </w:numPr>
              <w:rPr>
                <w:rFonts w:ascii="Source Sans Pro" w:hAnsi="Source Sans Pro"/>
              </w:rPr>
            </w:pPr>
          </w:p>
          <w:p w14:paraId="55DC0765"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5E6D3D0" w:rsidR="006B49AE" w:rsidRPr="00593D81" w:rsidRDefault="006B49AE" w:rsidP="00F11A97">
            <w:pPr>
              <w:rPr>
                <w:rFonts w:ascii="Source Sans Pro" w:hAnsi="Source Sans Pro"/>
              </w:rPr>
            </w:pPr>
          </w:p>
        </w:tc>
      </w:tr>
      <w:tr w:rsidR="00C76CE8" w:rsidRPr="00593D81" w14:paraId="462E508F" w14:textId="77777777" w:rsidTr="00C76CE8">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00671E4F">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5F2CDD82"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5D5F13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3692432" w14:textId="77777777" w:rsidR="00F11A97" w:rsidRPr="00E62C7D" w:rsidRDefault="00F11A97" w:rsidP="00F11A97">
            <w:pPr>
              <w:ind w:left="60"/>
              <w:rPr>
                <w:rFonts w:ascii="Source Sans Pro" w:hAnsi="Source Sans Pro"/>
                <w:sz w:val="22"/>
                <w:szCs w:val="22"/>
              </w:rPr>
            </w:pPr>
          </w:p>
          <w:p w14:paraId="139E5E4B" w14:textId="77777777" w:rsidR="00F11A97" w:rsidRPr="00593D81" w:rsidRDefault="00F11A97" w:rsidP="00F11A97">
            <w:pPr>
              <w:pStyle w:val="Tablebul1"/>
              <w:numPr>
                <w:ilvl w:val="0"/>
                <w:numId w:val="0"/>
              </w:numPr>
              <w:ind w:left="245"/>
              <w:rPr>
                <w:rFonts w:ascii="Source Sans Pro" w:hAnsi="Source Sans Pro"/>
              </w:rPr>
            </w:pPr>
          </w:p>
          <w:p w14:paraId="3D942BB4" w14:textId="77777777" w:rsidR="00F11A97" w:rsidRPr="00593D81" w:rsidRDefault="00F11A97" w:rsidP="00F11A97">
            <w:pPr>
              <w:pStyle w:val="Tablebul1"/>
              <w:numPr>
                <w:ilvl w:val="0"/>
                <w:numId w:val="0"/>
              </w:numPr>
              <w:rPr>
                <w:rFonts w:ascii="Source Sans Pro" w:hAnsi="Source Sans Pro"/>
              </w:rPr>
            </w:pPr>
          </w:p>
          <w:p w14:paraId="785D64AA"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3CB14C57" w14:textId="295FCC70"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00671E4F">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00140DBB">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06FC2343"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77777777" w:rsidR="00F11A97" w:rsidRPr="00E62C7D" w:rsidRDefault="00F11A97" w:rsidP="00F11A97">
            <w:pPr>
              <w:ind w:left="60"/>
              <w:rPr>
                <w:rFonts w:ascii="Source Sans Pro" w:hAnsi="Source Sans Pro"/>
                <w:sz w:val="22"/>
                <w:szCs w:val="22"/>
              </w:rPr>
            </w:pPr>
          </w:p>
          <w:p w14:paraId="26391816" w14:textId="77777777" w:rsidR="00F11A97" w:rsidRPr="00593D81" w:rsidRDefault="00F11A97" w:rsidP="00F11A97">
            <w:pPr>
              <w:pStyle w:val="Tablebul1"/>
              <w:numPr>
                <w:ilvl w:val="0"/>
                <w:numId w:val="0"/>
              </w:numPr>
              <w:ind w:left="245"/>
              <w:rPr>
                <w:rFonts w:ascii="Source Sans Pro" w:hAnsi="Source Sans Pro"/>
              </w:rPr>
            </w:pP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77777777" w:rsidR="00F11A97" w:rsidRPr="00593D81" w:rsidRDefault="00F11A97" w:rsidP="00F11A97">
            <w:pPr>
              <w:rPr>
                <w:rFonts w:ascii="Source Sans Pro" w:hAnsi="Source Sans Pro" w:cs="Arial"/>
                <w:i/>
                <w:sz w:val="22"/>
                <w:szCs w:val="22"/>
              </w:rPr>
            </w:pP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004D6C41">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lastRenderedPageBreak/>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00671E4F">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77F8409" w14:textId="3812BC19"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CEBFECE" w14:textId="77777777" w:rsidR="00F11A97" w:rsidRPr="00E62C7D" w:rsidRDefault="00F11A97" w:rsidP="00F11A97">
            <w:pPr>
              <w:ind w:left="60"/>
              <w:rPr>
                <w:rFonts w:ascii="Source Sans Pro" w:hAnsi="Source Sans Pro"/>
                <w:sz w:val="22"/>
                <w:szCs w:val="22"/>
              </w:rPr>
            </w:pPr>
          </w:p>
          <w:p w14:paraId="349B17A1" w14:textId="77777777" w:rsidR="00F11A97" w:rsidRPr="00593D81" w:rsidRDefault="00F11A97" w:rsidP="00F11A97">
            <w:pPr>
              <w:pStyle w:val="Tablebul1"/>
              <w:numPr>
                <w:ilvl w:val="0"/>
                <w:numId w:val="0"/>
              </w:numPr>
              <w:ind w:left="245"/>
              <w:rPr>
                <w:rFonts w:ascii="Source Sans Pro" w:hAnsi="Source Sans Pro"/>
              </w:rPr>
            </w:pPr>
          </w:p>
          <w:p w14:paraId="3CE63974" w14:textId="77777777" w:rsidR="00F11A97" w:rsidRPr="00593D81" w:rsidRDefault="00F11A97" w:rsidP="00F11A97">
            <w:pPr>
              <w:pStyle w:val="Tablebul1"/>
              <w:numPr>
                <w:ilvl w:val="0"/>
                <w:numId w:val="0"/>
              </w:numPr>
              <w:rPr>
                <w:rFonts w:ascii="Source Sans Pro" w:hAnsi="Source Sans Pro"/>
              </w:rPr>
            </w:pPr>
          </w:p>
          <w:p w14:paraId="6736F94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77777777" w:rsidR="00F11A97" w:rsidRPr="00A70C6A" w:rsidRDefault="00F11A97" w:rsidP="00F11A97">
            <w:pPr>
              <w:ind w:left="54"/>
              <w:rPr>
                <w:rFonts w:asciiTheme="majorHAnsi" w:hAnsiTheme="majorHAnsi" w:cs="Arial"/>
                <w:sz w:val="18"/>
                <w:szCs w:val="18"/>
              </w:rPr>
            </w:pPr>
          </w:p>
          <w:p w14:paraId="03C16AA7" w14:textId="77777777" w:rsidR="00F11A97" w:rsidRPr="00593D81" w:rsidRDefault="00F11A97" w:rsidP="00F11A97">
            <w:pPr>
              <w:rPr>
                <w:rFonts w:ascii="Source Sans Pro" w:hAnsi="Source Sans Pro" w:cs="Arial"/>
                <w:i/>
                <w:sz w:val="22"/>
                <w:szCs w:val="22"/>
              </w:rPr>
            </w:pP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4306B080" w:rsidR="00F11A97" w:rsidRPr="00593D81" w:rsidRDefault="00F11A97" w:rsidP="00F11A97">
            <w:pPr>
              <w:pStyle w:val="Tablebul1"/>
              <w:numPr>
                <w:ilvl w:val="0"/>
                <w:numId w:val="0"/>
              </w:numPr>
              <w:rPr>
                <w:rFonts w:ascii="Source Sans Pro" w:hAnsi="Source Sans Pro"/>
              </w:rPr>
            </w:pPr>
          </w:p>
        </w:tc>
      </w:tr>
      <w:tr w:rsidR="00F11A97" w:rsidRPr="00593D81" w14:paraId="7295CAF1" w14:textId="77777777" w:rsidTr="00671E4F">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00140DBB">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313ACE" w14:textId="2EB37290"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1C481D" w14:textId="77777777" w:rsidR="00F11A97" w:rsidRPr="00E62C7D" w:rsidRDefault="00F11A97" w:rsidP="00F11A97">
            <w:pPr>
              <w:ind w:left="60"/>
              <w:rPr>
                <w:rFonts w:ascii="Source Sans Pro" w:hAnsi="Source Sans Pro"/>
                <w:sz w:val="22"/>
                <w:szCs w:val="22"/>
              </w:rPr>
            </w:pPr>
          </w:p>
          <w:p w14:paraId="0807749A" w14:textId="77777777" w:rsidR="00F11A97" w:rsidRPr="00593D81" w:rsidRDefault="00F11A97" w:rsidP="00F11A97">
            <w:pPr>
              <w:pStyle w:val="Tablebul1"/>
              <w:numPr>
                <w:ilvl w:val="0"/>
                <w:numId w:val="0"/>
              </w:numPr>
              <w:ind w:left="245"/>
              <w:rPr>
                <w:rFonts w:ascii="Source Sans Pro" w:hAnsi="Source Sans Pro"/>
              </w:rPr>
            </w:pPr>
          </w:p>
          <w:p w14:paraId="2110F95C" w14:textId="77777777" w:rsidR="00F11A97" w:rsidRPr="00593D81" w:rsidRDefault="00F11A97" w:rsidP="00F11A97">
            <w:pPr>
              <w:pStyle w:val="Tablebul1"/>
              <w:numPr>
                <w:ilvl w:val="0"/>
                <w:numId w:val="0"/>
              </w:numPr>
              <w:rPr>
                <w:rFonts w:ascii="Source Sans Pro" w:hAnsi="Source Sans Pro"/>
              </w:rPr>
            </w:pPr>
          </w:p>
          <w:p w14:paraId="233B07DB"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8A9C880" w14:textId="1817CA13" w:rsidR="00F11A97" w:rsidRPr="00C40035" w:rsidRDefault="00F11A97" w:rsidP="00F11A97">
            <w:pPr>
              <w:rPr>
                <w:rFonts w:ascii="Source Sans Pro" w:hAnsi="Source Sans Pro" w:cs="Arial"/>
                <w:i/>
                <w:sz w:val="22"/>
                <w:szCs w:val="22"/>
              </w:rPr>
            </w:pP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A91056" w:rsidR="00F11A97" w:rsidRPr="00593D81" w:rsidRDefault="00F11A97" w:rsidP="00F11A97">
            <w:pPr>
              <w:rPr>
                <w:rFonts w:ascii="Source Sans Pro" w:hAnsi="Source Sans Pro" w:cs="Arial"/>
                <w:i/>
                <w:sz w:val="22"/>
                <w:szCs w:val="22"/>
              </w:rPr>
            </w:pPr>
          </w:p>
        </w:tc>
      </w:tr>
      <w:tr w:rsidR="00F11A97" w:rsidRPr="00593D81" w14:paraId="1265059B" w14:textId="77777777" w:rsidTr="004D6C41">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77777777" w:rsidR="00F11A97" w:rsidRPr="00E62C7D" w:rsidRDefault="00F11A97" w:rsidP="00F11A97">
            <w:pPr>
              <w:ind w:left="60"/>
              <w:rPr>
                <w:rFonts w:ascii="Source Sans Pro" w:hAnsi="Source Sans Pro"/>
                <w:sz w:val="22"/>
                <w:szCs w:val="22"/>
              </w:rPr>
            </w:pP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E8FB10A" w14:textId="77777777" w:rsidR="00F11A97" w:rsidRPr="00593D81" w:rsidRDefault="00F11A97" w:rsidP="00F11A97">
            <w:pPr>
              <w:rPr>
                <w:rFonts w:ascii="Source Sans Pro" w:hAnsi="Source Sans Pro" w:cs="Arial"/>
                <w:i/>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39E67E73" w:rsidR="00F11A97" w:rsidRPr="00593D81" w:rsidRDefault="00F11A97" w:rsidP="00F11A97">
            <w:pPr>
              <w:rPr>
                <w:rFonts w:ascii="Source Sans Pro" w:hAnsi="Source Sans Pro" w:cs="Arial"/>
                <w:i/>
                <w:sz w:val="22"/>
                <w:szCs w:val="22"/>
              </w:rPr>
            </w:pPr>
          </w:p>
        </w:tc>
      </w:tr>
      <w:tr w:rsidR="00F11A97" w:rsidRPr="00593D81" w14:paraId="71A3AD47" w14:textId="77777777" w:rsidTr="004D6C41">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2135164E"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0F1F96" w14:textId="77777777" w:rsidR="00F11A97" w:rsidRPr="00E62C7D" w:rsidRDefault="00F11A97" w:rsidP="00F11A97">
            <w:pPr>
              <w:ind w:left="60"/>
              <w:rPr>
                <w:rFonts w:ascii="Source Sans Pro" w:hAnsi="Source Sans Pro"/>
                <w:sz w:val="22"/>
                <w:szCs w:val="22"/>
              </w:rPr>
            </w:pPr>
          </w:p>
          <w:p w14:paraId="203B84AD" w14:textId="77777777" w:rsidR="00F11A97" w:rsidRPr="00593D81" w:rsidRDefault="00F11A97" w:rsidP="00F11A97">
            <w:pPr>
              <w:pStyle w:val="Tablebul1"/>
              <w:numPr>
                <w:ilvl w:val="0"/>
                <w:numId w:val="0"/>
              </w:numPr>
              <w:ind w:left="245"/>
              <w:rPr>
                <w:rFonts w:ascii="Source Sans Pro" w:hAnsi="Source Sans Pro"/>
              </w:rPr>
            </w:pPr>
          </w:p>
          <w:p w14:paraId="265DA9C1" w14:textId="77777777" w:rsidR="00F11A97" w:rsidRPr="00593D81" w:rsidRDefault="00F11A97" w:rsidP="00F11A97">
            <w:pPr>
              <w:pStyle w:val="Tablebul1"/>
              <w:numPr>
                <w:ilvl w:val="0"/>
                <w:numId w:val="0"/>
              </w:numPr>
              <w:rPr>
                <w:rFonts w:ascii="Source Sans Pro" w:hAnsi="Source Sans Pro"/>
              </w:rPr>
            </w:pPr>
          </w:p>
          <w:p w14:paraId="724620D6"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2AE378B" w14:textId="6DDD2E9B" w:rsidR="00F11A97" w:rsidRPr="00593D81" w:rsidRDefault="00F11A97" w:rsidP="00F11A97">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77777777" w:rsidR="00F11A97" w:rsidRPr="00593D81" w:rsidRDefault="00F11A97" w:rsidP="00F11A97">
            <w:pPr>
              <w:rPr>
                <w:rFonts w:ascii="Source Sans Pro" w:hAnsi="Source Sans Pro" w:cs="Arial"/>
                <w:i/>
                <w:sz w:val="22"/>
                <w:szCs w:val="22"/>
              </w:rPr>
            </w:pPr>
          </w:p>
        </w:tc>
      </w:tr>
      <w:tr w:rsidR="00F11A97"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13FDDFC"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C40035">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A98B6D" w14:textId="77777777" w:rsidR="00F11A97" w:rsidRPr="00E62C7D" w:rsidRDefault="00F11A97" w:rsidP="00F11A97">
            <w:pPr>
              <w:ind w:left="60"/>
              <w:rPr>
                <w:rFonts w:ascii="Source Sans Pro" w:hAnsi="Source Sans Pro"/>
                <w:sz w:val="22"/>
                <w:szCs w:val="22"/>
              </w:rPr>
            </w:pP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w:t>
            </w:r>
            <w:r w:rsidRPr="00593D81">
              <w:rPr>
                <w:rFonts w:ascii="Source Sans Pro" w:hAnsi="Source Sans Pro"/>
                <w:sz w:val="22"/>
                <w:szCs w:val="22"/>
              </w:rPr>
              <w:lastRenderedPageBreak/>
              <w:t xml:space="preserve">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68EBD694"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D84A4E2" w14:textId="77777777" w:rsidR="00F11A97" w:rsidRPr="00E62C7D" w:rsidRDefault="00F11A97" w:rsidP="00F11A97">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77777777" w:rsidR="00F11A97" w:rsidRPr="00593D81" w:rsidRDefault="00F11A97" w:rsidP="00F11A97">
            <w:pPr>
              <w:rPr>
                <w:rFonts w:ascii="Source Sans Pro" w:hAnsi="Source Sans Pro" w:cs="Arial"/>
                <w:i/>
                <w:sz w:val="22"/>
                <w:szCs w:val="22"/>
              </w:rPr>
            </w:pP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004D6C41">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00CF2EE6">
        <w:trPr>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DB254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861CD53" w14:textId="77777777" w:rsidR="00F11A97" w:rsidRPr="00E62C7D" w:rsidRDefault="00F11A97" w:rsidP="00F11A97">
            <w:pPr>
              <w:ind w:left="60"/>
              <w:rPr>
                <w:rFonts w:ascii="Source Sans Pro" w:hAnsi="Source Sans Pro"/>
                <w:sz w:val="22"/>
                <w:szCs w:val="22"/>
              </w:rPr>
            </w:pP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00A32BD6" w:rsidR="00F11A97" w:rsidRPr="00593D81" w:rsidRDefault="00F11A97" w:rsidP="00F11A97">
            <w:pPr>
              <w:pStyle w:val="Tablebul1"/>
              <w:numPr>
                <w:ilvl w:val="0"/>
                <w:numId w:val="0"/>
              </w:numPr>
              <w:ind w:left="66"/>
              <w:rPr>
                <w:rFonts w:ascii="Source Sans Pro" w:hAnsi="Source Sans Pro"/>
              </w:rPr>
            </w:pP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004D6C41">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00A72E27">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5534512" w14:textId="2A285BFD"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004A27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7E9AFF2" w14:textId="77777777" w:rsidR="008E3530" w:rsidRPr="00E62C7D" w:rsidRDefault="008E3530" w:rsidP="008E3530">
            <w:pPr>
              <w:ind w:left="60"/>
              <w:rPr>
                <w:rFonts w:ascii="Source Sans Pro" w:hAnsi="Source Sans Pro"/>
                <w:sz w:val="22"/>
                <w:szCs w:val="22"/>
              </w:rPr>
            </w:pP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68DA1BA" w14:textId="7B7CDD7E"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77777777" w:rsidR="008E3530" w:rsidRPr="00A70C6A" w:rsidRDefault="008E3530" w:rsidP="008E3530">
            <w:pPr>
              <w:ind w:left="54"/>
              <w:rPr>
                <w:rFonts w:asciiTheme="majorHAnsi" w:hAnsiTheme="majorHAnsi" w:cs="Arial"/>
                <w:sz w:val="18"/>
                <w:szCs w:val="18"/>
              </w:rPr>
            </w:pP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00A72E27">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4E8133" w14:textId="77777777" w:rsidR="008E3530" w:rsidRPr="00E62C7D" w:rsidRDefault="008E3530" w:rsidP="008E3530">
            <w:pPr>
              <w:ind w:left="60"/>
              <w:rPr>
                <w:rFonts w:ascii="Source Sans Pro" w:hAnsi="Source Sans Pro"/>
                <w:sz w:val="22"/>
                <w:szCs w:val="22"/>
              </w:rPr>
            </w:pPr>
          </w:p>
          <w:p w14:paraId="6DBF7A3C" w14:textId="77777777" w:rsidR="008E3530" w:rsidRPr="00593D81" w:rsidRDefault="008E3530" w:rsidP="008E3530">
            <w:pPr>
              <w:pStyle w:val="Tablebul1"/>
              <w:numPr>
                <w:ilvl w:val="0"/>
                <w:numId w:val="0"/>
              </w:numPr>
              <w:ind w:left="245"/>
              <w:rPr>
                <w:rFonts w:ascii="Source Sans Pro" w:hAnsi="Source Sans Pro"/>
              </w:rPr>
            </w:pPr>
          </w:p>
          <w:p w14:paraId="65C14189" w14:textId="77777777" w:rsidR="008E3530" w:rsidRPr="00593D81" w:rsidRDefault="008E3530" w:rsidP="008E3530">
            <w:pPr>
              <w:pStyle w:val="Tablebul1"/>
              <w:numPr>
                <w:ilvl w:val="0"/>
                <w:numId w:val="0"/>
              </w:numPr>
              <w:rPr>
                <w:rFonts w:ascii="Source Sans Pro" w:hAnsi="Source Sans Pro"/>
              </w:rPr>
            </w:pPr>
          </w:p>
          <w:p w14:paraId="41FC1AC8"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77777777" w:rsidR="008E3530" w:rsidRPr="00A70C6A" w:rsidRDefault="008E3530" w:rsidP="008E3530">
            <w:pPr>
              <w:ind w:left="54"/>
              <w:rPr>
                <w:rFonts w:asciiTheme="majorHAnsi" w:hAnsiTheme="majorHAnsi" w:cs="Arial"/>
                <w:sz w:val="18"/>
                <w:szCs w:val="18"/>
              </w:rPr>
            </w:pPr>
          </w:p>
          <w:p w14:paraId="603F22AB" w14:textId="77777777" w:rsidR="008E3530" w:rsidRPr="00593D81" w:rsidRDefault="008E3530" w:rsidP="008E3530">
            <w:pPr>
              <w:rPr>
                <w:rFonts w:ascii="Source Sans Pro" w:hAnsi="Source Sans Pro" w:cs="Arial"/>
                <w:i/>
                <w:sz w:val="22"/>
                <w:szCs w:val="22"/>
              </w:rPr>
            </w:pP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004D6C41">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Default="008E3530" w:rsidP="008E3530">
            <w:pPr>
              <w:rPr>
                <w:rFonts w:ascii="Source Sans Pro" w:hAnsi="Source Sans Pro" w:cs="Arial"/>
                <w:i/>
                <w:spacing w:val="-4"/>
                <w:sz w:val="20"/>
                <w:szCs w:val="20"/>
              </w:rPr>
            </w:pPr>
          </w:p>
          <w:p w14:paraId="625756F1"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0BAFCA6" w14:textId="56534708" w:rsidR="008E3530" w:rsidRPr="008E3530" w:rsidRDefault="008E3530" w:rsidP="008E3530">
            <w:pPr>
              <w:rPr>
                <w:rFonts w:asciiTheme="majorHAnsi" w:hAnsiTheme="majorHAnsi" w:cstheme="majorHAnsi"/>
                <w:sz w:val="18"/>
              </w:rPr>
            </w:pP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CB7A9A" w14:textId="3A72304F"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59DF2065" w14:textId="77777777" w:rsidR="008E3530" w:rsidRPr="00593D81" w:rsidRDefault="008E3530" w:rsidP="008E3530">
            <w:pPr>
              <w:pStyle w:val="Tablebul1"/>
              <w:numPr>
                <w:ilvl w:val="0"/>
                <w:numId w:val="0"/>
              </w:numPr>
              <w:ind w:left="245"/>
              <w:rPr>
                <w:rFonts w:ascii="Source Sans Pro" w:hAnsi="Source Sans Pro"/>
              </w:rPr>
            </w:pP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77777777" w:rsidR="008E3530" w:rsidRPr="00A70C6A" w:rsidRDefault="008E3530" w:rsidP="008E3530">
            <w:pPr>
              <w:ind w:left="54"/>
              <w:rPr>
                <w:rFonts w:asciiTheme="majorHAnsi" w:hAnsiTheme="majorHAnsi" w:cs="Arial"/>
                <w:sz w:val="18"/>
                <w:szCs w:val="18"/>
              </w:rPr>
            </w:pP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00D2C669" w:rsidR="008E3530" w:rsidRPr="00593D81" w:rsidRDefault="008E3530" w:rsidP="008E3530">
            <w:pPr>
              <w:pStyle w:val="ListParagraph"/>
              <w:ind w:left="18"/>
              <w:rPr>
                <w:rFonts w:ascii="Source Sans Pro" w:hAnsi="Source Sans Pro" w:cs="Arial"/>
                <w:i/>
                <w:sz w:val="22"/>
                <w:szCs w:val="22"/>
              </w:rPr>
            </w:pPr>
          </w:p>
        </w:tc>
      </w:tr>
      <w:tr w:rsidR="008E3530" w:rsidRPr="00593D81" w14:paraId="451F81E4"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00A56A6C">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77777777" w:rsidR="008E3530" w:rsidRPr="00E62C7D" w:rsidRDefault="008E3530" w:rsidP="008E3530">
            <w:pPr>
              <w:ind w:left="60"/>
              <w:rPr>
                <w:rFonts w:ascii="Source Sans Pro" w:hAnsi="Source Sans Pro"/>
                <w:sz w:val="22"/>
                <w:szCs w:val="22"/>
              </w:rPr>
            </w:pPr>
          </w:p>
          <w:p w14:paraId="45C0E41E" w14:textId="77777777" w:rsidR="008E3530" w:rsidRPr="00593D81" w:rsidRDefault="008E3530" w:rsidP="008E3530">
            <w:pPr>
              <w:pStyle w:val="Tablebul1"/>
              <w:numPr>
                <w:ilvl w:val="0"/>
                <w:numId w:val="0"/>
              </w:numPr>
              <w:ind w:left="245"/>
              <w:rPr>
                <w:rFonts w:ascii="Source Sans Pro" w:hAnsi="Source Sans Pro"/>
              </w:rPr>
            </w:pPr>
          </w:p>
          <w:p w14:paraId="13FC1A4F" w14:textId="77777777" w:rsidR="008E3530" w:rsidRPr="00593D81" w:rsidRDefault="008E3530" w:rsidP="008E3530">
            <w:pPr>
              <w:pStyle w:val="Tablebul1"/>
              <w:numPr>
                <w:ilvl w:val="0"/>
                <w:numId w:val="0"/>
              </w:numPr>
              <w:rPr>
                <w:rFonts w:ascii="Source Sans Pro" w:hAnsi="Source Sans Pro"/>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77777777" w:rsidR="008E3530" w:rsidRPr="00A70C6A" w:rsidRDefault="008E3530" w:rsidP="008E3530">
            <w:pPr>
              <w:ind w:left="54"/>
              <w:rPr>
                <w:rFonts w:asciiTheme="majorHAnsi" w:hAnsiTheme="majorHAnsi" w:cs="Arial"/>
                <w:sz w:val="18"/>
                <w:szCs w:val="18"/>
              </w:rPr>
            </w:pP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4E34752A" w:rsidR="008E3530" w:rsidRPr="00593D81" w:rsidRDefault="008E3530" w:rsidP="008E3530">
            <w:pPr>
              <w:pStyle w:val="ListParagraph"/>
              <w:ind w:left="0"/>
              <w:rPr>
                <w:rFonts w:ascii="Source Sans Pro" w:hAnsi="Source Sans Pro" w:cs="Arial"/>
                <w:i/>
                <w:sz w:val="22"/>
                <w:szCs w:val="22"/>
              </w:rPr>
            </w:pPr>
          </w:p>
        </w:tc>
      </w:tr>
      <w:tr w:rsidR="008E3530" w:rsidRPr="00593D81" w14:paraId="47E4B995" w14:textId="77777777" w:rsidTr="004D6C41">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00A72E27">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77777777" w:rsidR="008E3530" w:rsidRPr="00E62C7D" w:rsidRDefault="008E3530" w:rsidP="008E3530">
            <w:pPr>
              <w:ind w:left="60"/>
              <w:rPr>
                <w:rFonts w:ascii="Source Sans Pro" w:hAnsi="Source Sans Pro"/>
                <w:sz w:val="22"/>
                <w:szCs w:val="22"/>
              </w:rPr>
            </w:pP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00A72E27">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15615D5" w14:textId="3B48B5B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00A56A6C">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0244603" w14:textId="18040D29"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6DAD7AAC" w14:textId="77777777" w:rsidR="008E3530" w:rsidRPr="00E62C7D" w:rsidRDefault="008E3530" w:rsidP="008E3530">
            <w:pPr>
              <w:ind w:left="60"/>
              <w:rPr>
                <w:rFonts w:ascii="Source Sans Pro" w:hAnsi="Source Sans Pro"/>
                <w:sz w:val="22"/>
                <w:szCs w:val="22"/>
              </w:rPr>
            </w:pPr>
          </w:p>
          <w:p w14:paraId="33481132" w14:textId="77777777" w:rsidR="008E3530" w:rsidRPr="00593D81" w:rsidRDefault="008E3530" w:rsidP="008E3530">
            <w:pPr>
              <w:pStyle w:val="Tablebul1"/>
              <w:numPr>
                <w:ilvl w:val="0"/>
                <w:numId w:val="0"/>
              </w:numPr>
              <w:ind w:left="245"/>
              <w:rPr>
                <w:rFonts w:ascii="Source Sans Pro" w:hAnsi="Source Sans Pro"/>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4F2FAB5F" w:rsidR="008E3530" w:rsidRPr="00593D81" w:rsidRDefault="008E3530" w:rsidP="008E3530">
            <w:pPr>
              <w:pStyle w:val="Tablebul1"/>
              <w:numPr>
                <w:ilvl w:val="0"/>
                <w:numId w:val="0"/>
              </w:numPr>
              <w:ind w:left="66" w:firstLine="1"/>
              <w:rPr>
                <w:rFonts w:ascii="Source Sans Pro" w:hAnsi="Source Sans Pro"/>
              </w:rPr>
            </w:pP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004D6C41">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11ED97E8"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382D3B2B" w14:textId="77777777" w:rsidR="008E3530" w:rsidRPr="00593D81" w:rsidRDefault="008E3530" w:rsidP="008E3530">
            <w:pPr>
              <w:pStyle w:val="Tablebul1"/>
              <w:numPr>
                <w:ilvl w:val="0"/>
                <w:numId w:val="0"/>
              </w:numPr>
              <w:ind w:left="245"/>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199D8176" w:rsidR="008E3530" w:rsidRPr="00593D81" w:rsidRDefault="008E3530" w:rsidP="008E3530">
            <w:pPr>
              <w:pStyle w:val="Tbul1"/>
              <w:numPr>
                <w:ilvl w:val="0"/>
                <w:numId w:val="0"/>
              </w:numPr>
              <w:rPr>
                <w:rFonts w:ascii="Source Sans Pro" w:hAnsi="Source Sans Pro"/>
              </w:rPr>
            </w:pP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004D6C41">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4CBFF55E" w14:textId="77777777" w:rsidR="008E3530" w:rsidRPr="00593D81" w:rsidRDefault="008E3530" w:rsidP="008E3530">
            <w:pPr>
              <w:pStyle w:val="Tablebul1"/>
              <w:numPr>
                <w:ilvl w:val="0"/>
                <w:numId w:val="0"/>
              </w:numPr>
              <w:ind w:left="245"/>
              <w:rPr>
                <w:rFonts w:ascii="Source Sans Pro" w:hAnsi="Source Sans Pro"/>
              </w:rPr>
            </w:pPr>
          </w:p>
          <w:p w14:paraId="7B34E61F" w14:textId="77777777" w:rsidR="008E3530" w:rsidRPr="00593D81" w:rsidRDefault="008E3530" w:rsidP="008E3530">
            <w:pPr>
              <w:pStyle w:val="Tablebul1"/>
              <w:numPr>
                <w:ilvl w:val="0"/>
                <w:numId w:val="0"/>
              </w:numPr>
              <w:rPr>
                <w:rFonts w:ascii="Source Sans Pro" w:hAnsi="Source Sans Pro"/>
              </w:rPr>
            </w:pP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5AB53D0E" w:rsidR="008E3530" w:rsidRPr="00593D81" w:rsidRDefault="008E3530" w:rsidP="008E3530">
            <w:pPr>
              <w:pStyle w:val="Tablebul1"/>
              <w:numPr>
                <w:ilvl w:val="0"/>
                <w:numId w:val="0"/>
              </w:numPr>
              <w:ind w:left="66" w:firstLine="1"/>
              <w:rPr>
                <w:rFonts w:ascii="Source Sans Pro" w:hAnsi="Source Sans Pro"/>
              </w:rPr>
            </w:pP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0DFB1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05698F9" w14:textId="77777777" w:rsidR="008E3530" w:rsidRPr="00E62C7D" w:rsidRDefault="008E3530" w:rsidP="008E3530">
            <w:pPr>
              <w:ind w:left="60"/>
              <w:rPr>
                <w:rFonts w:ascii="Source Sans Pro" w:hAnsi="Source Sans Pro"/>
                <w:sz w:val="22"/>
                <w:szCs w:val="22"/>
              </w:rPr>
            </w:pPr>
          </w:p>
          <w:p w14:paraId="25377A46" w14:textId="77777777" w:rsidR="008E3530" w:rsidRPr="00593D81" w:rsidRDefault="008E3530" w:rsidP="008E3530">
            <w:pPr>
              <w:pStyle w:val="Tablebul1"/>
              <w:numPr>
                <w:ilvl w:val="0"/>
                <w:numId w:val="0"/>
              </w:numPr>
              <w:ind w:left="245"/>
              <w:rPr>
                <w:rFonts w:ascii="Source Sans Pro" w:hAnsi="Source Sans Pro"/>
              </w:rPr>
            </w:pPr>
          </w:p>
          <w:p w14:paraId="5C5AA5E5" w14:textId="77777777" w:rsidR="008E3530" w:rsidRPr="00593D81" w:rsidRDefault="008E3530" w:rsidP="008E3530">
            <w:pPr>
              <w:pStyle w:val="Tablebul1"/>
              <w:numPr>
                <w:ilvl w:val="0"/>
                <w:numId w:val="0"/>
              </w:numPr>
              <w:rPr>
                <w:rFonts w:ascii="Source Sans Pro" w:hAnsi="Source Sans Pro"/>
              </w:rPr>
            </w:pPr>
          </w:p>
          <w:p w14:paraId="1C9B338F"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4A9E6DA" w14:textId="049605DE" w:rsidR="008E3530" w:rsidRPr="00593D81" w:rsidRDefault="008E3530" w:rsidP="008E3530">
            <w:pPr>
              <w:rPr>
                <w:rFonts w:ascii="Source Sans Pro" w:hAnsi="Source Sans Pro" w:cs="Arial"/>
                <w:i/>
                <w:sz w:val="22"/>
                <w:szCs w:val="22"/>
              </w:rPr>
            </w:pPr>
          </w:p>
        </w:tc>
        <w:tc>
          <w:tcPr>
            <w:tcW w:w="4051" w:type="dxa"/>
            <w:gridSpan w:val="2"/>
          </w:tcPr>
          <w:p w14:paraId="0915C7F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3A558D3" w14:textId="77777777" w:rsidR="008E3530" w:rsidRPr="00A70C6A" w:rsidRDefault="008E3530" w:rsidP="008E3530">
            <w:pPr>
              <w:ind w:left="54"/>
              <w:rPr>
                <w:rFonts w:asciiTheme="majorHAnsi" w:hAnsiTheme="majorHAnsi" w:cs="Arial"/>
                <w:sz w:val="18"/>
                <w:szCs w:val="18"/>
              </w:rPr>
            </w:pPr>
          </w:p>
          <w:p w14:paraId="194D676D" w14:textId="77777777" w:rsidR="008E3530" w:rsidRPr="00593D81" w:rsidRDefault="008E3530" w:rsidP="008E3530">
            <w:pPr>
              <w:rPr>
                <w:rFonts w:ascii="Source Sans Pro" w:hAnsi="Source Sans Pro" w:cs="Arial"/>
                <w:i/>
                <w:sz w:val="22"/>
                <w:szCs w:val="22"/>
              </w:rPr>
            </w:pPr>
          </w:p>
          <w:p w14:paraId="49859318" w14:textId="77777777" w:rsidR="008E3530" w:rsidRDefault="008E3530" w:rsidP="008E3530">
            <w:pPr>
              <w:rPr>
                <w:rFonts w:ascii="Source Sans Pro" w:hAnsi="Source Sans Pro" w:cs="Arial"/>
                <w:i/>
                <w:sz w:val="22"/>
                <w:szCs w:val="22"/>
              </w:rPr>
            </w:pPr>
          </w:p>
          <w:p w14:paraId="2468D90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0A2B89" w14:textId="2568BEDC" w:rsidR="008E3530" w:rsidRPr="00593D81" w:rsidRDefault="008E3530" w:rsidP="008E3530">
            <w:pPr>
              <w:rPr>
                <w:rFonts w:ascii="Source Sans Pro" w:hAnsi="Source Sans Pro" w:cs="Arial"/>
                <w:i/>
                <w:sz w:val="22"/>
                <w:szCs w:val="22"/>
              </w:rPr>
            </w:pPr>
          </w:p>
        </w:tc>
      </w:tr>
      <w:tr w:rsidR="008E3530" w:rsidRPr="00593D81" w14:paraId="70992976" w14:textId="77777777" w:rsidTr="004D6C41">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00A72E27">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Faculty/programs assess whether students are mastering learning outcomes and </w:t>
            </w:r>
            <w:r w:rsidRPr="00593D81">
              <w:rPr>
                <w:rFonts w:ascii="Source Sans Pro" w:hAnsi="Source Sans Pro" w:cs="Arial"/>
                <w:sz w:val="22"/>
                <w:szCs w:val="22"/>
              </w:rPr>
              <w:lastRenderedPageBreak/>
              <w:t>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A5431E6" w14:textId="77777777" w:rsidR="008E3530" w:rsidRPr="00E62C7D" w:rsidRDefault="008E3530" w:rsidP="008E3530">
            <w:pPr>
              <w:ind w:left="60"/>
              <w:rPr>
                <w:rFonts w:ascii="Source Sans Pro" w:hAnsi="Source Sans Pro"/>
                <w:sz w:val="22"/>
                <w:szCs w:val="22"/>
              </w:rPr>
            </w:pPr>
          </w:p>
          <w:p w14:paraId="1B0B14BB" w14:textId="77777777" w:rsidR="008E3530" w:rsidRPr="00593D81" w:rsidRDefault="008E3530" w:rsidP="008E3530">
            <w:pPr>
              <w:pStyle w:val="Tablebul1"/>
              <w:numPr>
                <w:ilvl w:val="0"/>
                <w:numId w:val="0"/>
              </w:numPr>
              <w:ind w:left="245"/>
              <w:rPr>
                <w:rFonts w:ascii="Source Sans Pro" w:hAnsi="Source Sans Pro"/>
              </w:rPr>
            </w:pPr>
          </w:p>
          <w:p w14:paraId="13270B0D" w14:textId="77777777" w:rsidR="008E3530" w:rsidRPr="00593D81" w:rsidRDefault="008E3530" w:rsidP="008E3530">
            <w:pPr>
              <w:pStyle w:val="Tablebul1"/>
              <w:numPr>
                <w:ilvl w:val="0"/>
                <w:numId w:val="0"/>
              </w:numPr>
              <w:rPr>
                <w:rFonts w:ascii="Source Sans Pro" w:hAnsi="Source Sans Pro"/>
              </w:rPr>
            </w:pPr>
          </w:p>
          <w:p w14:paraId="5BDF9F4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526163D0" w14:textId="232EE5D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00A72E27">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00A56A6C">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F1D1E9" w14:textId="77777777" w:rsidR="008E3530" w:rsidRPr="00E62C7D" w:rsidRDefault="008E3530" w:rsidP="008E3530">
            <w:pPr>
              <w:ind w:left="60"/>
              <w:rPr>
                <w:rFonts w:ascii="Source Sans Pro" w:hAnsi="Source Sans Pro"/>
                <w:sz w:val="22"/>
                <w:szCs w:val="22"/>
              </w:rPr>
            </w:pPr>
          </w:p>
          <w:p w14:paraId="0C0E9E75" w14:textId="77777777" w:rsidR="008E3530" w:rsidRPr="00593D81" w:rsidRDefault="008E3530" w:rsidP="008E3530">
            <w:pPr>
              <w:pStyle w:val="Tablebul1"/>
              <w:numPr>
                <w:ilvl w:val="0"/>
                <w:numId w:val="0"/>
              </w:numPr>
              <w:ind w:left="245"/>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004D6C41">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00A72E27">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E89F8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2C508069" w14:textId="77777777" w:rsidR="008E3530" w:rsidRPr="00593D81" w:rsidRDefault="008E3530" w:rsidP="008E3530">
            <w:pPr>
              <w:pStyle w:val="Tablebul1"/>
              <w:numPr>
                <w:ilvl w:val="0"/>
                <w:numId w:val="0"/>
              </w:numPr>
              <w:ind w:left="245"/>
              <w:rPr>
                <w:rFonts w:ascii="Source Sans Pro" w:hAnsi="Source Sans Pro"/>
              </w:rPr>
            </w:pP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D53EDBB" w14:textId="77777777" w:rsidR="008E3530" w:rsidRPr="00A70C6A" w:rsidRDefault="008E3530" w:rsidP="008E3530">
            <w:pPr>
              <w:ind w:left="54"/>
              <w:rPr>
                <w:rFonts w:asciiTheme="majorHAnsi" w:hAnsiTheme="majorHAnsi" w:cs="Arial"/>
                <w:sz w:val="18"/>
                <w:szCs w:val="18"/>
              </w:rPr>
            </w:pPr>
          </w:p>
          <w:p w14:paraId="07D3EB84" w14:textId="77777777" w:rsidR="008E3530" w:rsidRPr="00593D81" w:rsidRDefault="008E3530" w:rsidP="008E3530">
            <w:pPr>
              <w:rPr>
                <w:rFonts w:ascii="Source Sans Pro" w:hAnsi="Source Sans Pro" w:cs="Arial"/>
                <w:i/>
                <w:sz w:val="22"/>
                <w:szCs w:val="22"/>
              </w:rPr>
            </w:pPr>
          </w:p>
          <w:p w14:paraId="67FECC7D" w14:textId="77777777" w:rsidR="008E3530" w:rsidRDefault="008E3530" w:rsidP="008E3530">
            <w:pPr>
              <w:rPr>
                <w:rFonts w:ascii="Source Sans Pro" w:hAnsi="Source Sans Pro" w:cs="Arial"/>
                <w:i/>
                <w:sz w:val="22"/>
                <w:szCs w:val="22"/>
              </w:rPr>
            </w:pPr>
          </w:p>
          <w:p w14:paraId="34F7D7B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5E0582" w14:textId="432E835A" w:rsidR="008E3530" w:rsidRPr="00593D81" w:rsidRDefault="008E3530" w:rsidP="008E3530">
            <w:pPr>
              <w:pStyle w:val="Tablebul1"/>
              <w:numPr>
                <w:ilvl w:val="0"/>
                <w:numId w:val="0"/>
              </w:numPr>
              <w:rPr>
                <w:rFonts w:ascii="Source Sans Pro" w:hAnsi="Source Sans Pro"/>
              </w:rPr>
            </w:pPr>
          </w:p>
        </w:tc>
      </w:tr>
      <w:tr w:rsidR="008E3530" w:rsidRPr="00593D81" w14:paraId="6B6F42B2" w14:textId="77777777" w:rsidTr="00A72E27">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00A56A6C">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1E738E0A"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0869BD2" w14:textId="77777777" w:rsidR="008E3530" w:rsidRPr="00E62C7D" w:rsidRDefault="008E3530" w:rsidP="008E3530">
            <w:pPr>
              <w:ind w:left="60"/>
              <w:rPr>
                <w:rFonts w:ascii="Source Sans Pro" w:hAnsi="Source Sans Pro"/>
                <w:sz w:val="22"/>
                <w:szCs w:val="22"/>
              </w:rPr>
            </w:pP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004D6C41">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004D6C41">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004D6C41">
        <w:trPr>
          <w:trHeight w:val="1079"/>
        </w:trPr>
        <w:tc>
          <w:tcPr>
            <w:tcW w:w="3240" w:type="dxa"/>
          </w:tcPr>
          <w:p w14:paraId="6A63361C" w14:textId="55FC4EFB"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00F02260">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004D6C41">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008E3530">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00F02260">
        <w:trPr>
          <w:trHeight w:val="1025"/>
        </w:trPr>
        <w:tc>
          <w:tcPr>
            <w:tcW w:w="3240" w:type="dxa"/>
            <w:vMerge w:val="restart"/>
          </w:tcPr>
          <w:p w14:paraId="6CE25BCA" w14:textId="6026379F"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004D6C41">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2D15DDE3" w14:textId="5A0A10CD" w:rsidR="00F02260" w:rsidRDefault="00F02260" w:rsidP="008E3530">
            <w:pPr>
              <w:spacing w:before="60" w:after="60"/>
              <w:rPr>
                <w:rStyle w:val="textbox"/>
                <w:rFonts w:asciiTheme="majorHAnsi" w:hAnsiTheme="majorHAnsi"/>
                <w:szCs w:val="18"/>
              </w:rPr>
            </w:pPr>
          </w:p>
          <w:p w14:paraId="52380782" w14:textId="265FF55C" w:rsidR="00F02260" w:rsidRPr="00593D81" w:rsidRDefault="00F02260" w:rsidP="004D6C41">
            <w:pPr>
              <w:pStyle w:val="NoSpacing"/>
              <w:rPr>
                <w:rFonts w:ascii="Source Sans Pro" w:hAnsi="Source Sans Pro" w:cs="Times New Roman"/>
                <w:szCs w:val="24"/>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lastRenderedPageBreak/>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0"/>
      <w:headerReference w:type="first" r:id="rId11"/>
      <w:footerReference w:type="first" r:id="rId12"/>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8E1C1" w14:textId="77777777" w:rsidR="0013782D" w:rsidRDefault="0013782D" w:rsidP="006B1068">
      <w:r>
        <w:separator/>
      </w:r>
    </w:p>
  </w:endnote>
  <w:endnote w:type="continuationSeparator" w:id="0">
    <w:p w14:paraId="6DBC73E7" w14:textId="77777777" w:rsidR="0013782D" w:rsidRDefault="0013782D"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rimson">
    <w:panose1 w:val="02030503060406020304"/>
    <w:charset w:val="00"/>
    <w:family w:val="modern"/>
    <w:notTrueType/>
    <w:pitch w:val="variable"/>
    <w:sig w:usb0="E00002EF" w:usb1="0000006B" w:usb2="00000000" w:usb3="00000000" w:csb0="0000009F"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3E7A11D1" w:rsidR="00F11A97" w:rsidRPr="00C52226" w:rsidRDefault="00F11A97">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C155DC">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5D27301C" w14:textId="77777777" w:rsidR="00F11A97" w:rsidRDefault="00F11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6A2C21DE" w:rsidR="00F11A97" w:rsidRDefault="00F11A97">
        <w:pPr>
          <w:pStyle w:val="Footer"/>
          <w:jc w:val="right"/>
        </w:pPr>
        <w:r>
          <w:fldChar w:fldCharType="begin"/>
        </w:r>
        <w:r>
          <w:instrText xml:space="preserve"> PAGE   \* MERGEFORMAT </w:instrText>
        </w:r>
        <w:r>
          <w:fldChar w:fldCharType="separate"/>
        </w:r>
        <w:r w:rsidR="00C155DC">
          <w:rPr>
            <w:noProof/>
          </w:rPr>
          <w:t>1</w:t>
        </w:r>
        <w:r>
          <w:rPr>
            <w:noProof/>
          </w:rPr>
          <w:fldChar w:fldCharType="end"/>
        </w:r>
      </w:p>
    </w:sdtContent>
  </w:sdt>
  <w:p w14:paraId="5A43F05F" w14:textId="77777777" w:rsidR="00F11A97" w:rsidRDefault="00F11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21171" w14:textId="77777777" w:rsidR="0013782D" w:rsidRDefault="0013782D" w:rsidP="006B1068">
      <w:bookmarkStart w:id="0" w:name="_Hlk481666542"/>
      <w:bookmarkEnd w:id="0"/>
      <w:r>
        <w:separator/>
      </w:r>
    </w:p>
  </w:footnote>
  <w:footnote w:type="continuationSeparator" w:id="0">
    <w:p w14:paraId="74892B05" w14:textId="77777777" w:rsidR="0013782D" w:rsidRDefault="0013782D"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0DFC4CA1" w:rsidR="00F11A97" w:rsidRDefault="00F11A97"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00ED4159"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inline>
      </w:drawing>
    </w:r>
  </w:p>
  <w:p w14:paraId="65893C15" w14:textId="7DC8BA95" w:rsidR="00F11A97" w:rsidRDefault="00F11A97"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207B4"/>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2F32"/>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55DC"/>
    <w:rsid w:val="00C177DD"/>
    <w:rsid w:val="00C17E9D"/>
    <w:rsid w:val="00C21DF1"/>
    <w:rsid w:val="00C32C27"/>
    <w:rsid w:val="00C40035"/>
    <w:rsid w:val="00C45783"/>
    <w:rsid w:val="00C52226"/>
    <w:rsid w:val="00C53C35"/>
    <w:rsid w:val="00C57FC4"/>
    <w:rsid w:val="00C64396"/>
    <w:rsid w:val="00C64FE8"/>
    <w:rsid w:val="00C70A7A"/>
    <w:rsid w:val="00C761F6"/>
    <w:rsid w:val="00C76CE8"/>
    <w:rsid w:val="00C8323A"/>
    <w:rsid w:val="00C943FA"/>
    <w:rsid w:val="00C948E2"/>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C23F1F"/>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ova-support@productop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E1751-5AC2-45CC-8B0D-767135C35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695</Words>
  <Characters>26764</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Lezon, Barbara</cp:lastModifiedBy>
  <cp:revision>2</cp:revision>
  <cp:lastPrinted>2019-03-08T20:28:00Z</cp:lastPrinted>
  <dcterms:created xsi:type="dcterms:W3CDTF">2019-11-21T16:20:00Z</dcterms:created>
  <dcterms:modified xsi:type="dcterms:W3CDTF">2019-11-21T16:20:00Z</dcterms:modified>
</cp:coreProperties>
</file>